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6DF" w:rsidRPr="004409D7" w:rsidRDefault="00586BB7">
      <w:pPr>
        <w:pStyle w:val="Heading1"/>
        <w:rPr>
          <w:lang w:val="ru-RU"/>
        </w:rPr>
      </w:pPr>
      <w:bookmarkStart w:id="0" w:name="паттерн-синглтон"/>
      <w:bookmarkEnd w:id="0"/>
      <w:r w:rsidRPr="00586BB7">
        <w:rPr>
          <w:lang w:val="ru-RU"/>
        </w:rPr>
        <w:t>Паттерн Синглтон</w:t>
      </w:r>
      <w:r w:rsidR="004409D7" w:rsidRPr="00F41154">
        <w:rPr>
          <w:lang w:val="ru-RU"/>
        </w:rPr>
        <w:t xml:space="preserve"> (</w:t>
      </w:r>
      <w:r w:rsidR="004409D7">
        <w:t>Singleton</w:t>
      </w:r>
      <w:r w:rsidR="004409D7" w:rsidRPr="00F41154">
        <w:rPr>
          <w:lang w:val="ru-RU"/>
        </w:rPr>
        <w:t>)</w:t>
      </w:r>
    </w:p>
    <w:p w:rsidR="00CF16DF" w:rsidRPr="00586BB7" w:rsidRDefault="00586BB7">
      <w:pPr>
        <w:rPr>
          <w:lang w:val="ru-RU"/>
        </w:rPr>
      </w:pPr>
      <w:r w:rsidRPr="00586BB7">
        <w:rPr>
          <w:i/>
          <w:lang w:val="ru-RU"/>
        </w:rPr>
        <w:t>Все, что вы хотели знать о синглтонах с точки зрения дизайна и реализации, но боялись спросить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Назначение</w:t>
      </w:r>
      <w:r w:rsidRPr="00586BB7">
        <w:rPr>
          <w:lang w:val="ru-RU"/>
        </w:rPr>
        <w:t>: гарантирует, что у класса есть только один экземпляр, и предоставляет к нему глобальную точку доступа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Другими словами:</w:t>
      </w:r>
      <w:r w:rsidRPr="00586BB7">
        <w:rPr>
          <w:lang w:val="ru-RU"/>
        </w:rPr>
        <w:t xml:space="preserve"> Синглтон эмулирует глобальные переменные в объектно-ориентированных языках программирования.</w:t>
      </w:r>
    </w:p>
    <w:p w:rsidR="00CF16DF" w:rsidRPr="00586BB7" w:rsidRDefault="00586BB7">
      <w:pPr>
        <w:pStyle w:val="Heading2"/>
        <w:rPr>
          <w:lang w:val="ru-RU"/>
        </w:rPr>
      </w:pPr>
      <w:bookmarkStart w:id="1" w:name="мотивация"/>
      <w:bookmarkEnd w:id="1"/>
      <w:r w:rsidRPr="00586BB7">
        <w:rPr>
          <w:lang w:val="ru-RU"/>
        </w:rPr>
        <w:t>Мотиваци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Практически в любом приложении возникает необходимость в "глобальных переменных" или объектах с ограниченным числом экземпляров. Даже в таком простом приложении, как импорт логов может</w:t>
      </w:r>
      <w:r w:rsidR="0083148D">
        <w:rPr>
          <w:lang w:val="ru-RU"/>
        </w:rPr>
        <w:t xml:space="preserve"> возникнуть необходимость в лог</w:t>
      </w:r>
      <w:r w:rsidRPr="00586BB7">
        <w:rPr>
          <w:lang w:val="ru-RU"/>
        </w:rPr>
        <w:t>ировании. И самый простой способ решить эту задачу - создать глобальный объект, который будет доступен из любой точки прилож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По своему определению, Синглтон гарантирует, что у некоторого класса есть лишь один экземпляр. В некоторых случаях, анализ предметной области строго требует, чтобы класс существовал лишь в одном экземпляре. Однако на практике, использование паттерна Синглтон обычно используется для обеспечения доступа к некоторому ресурсу, который требуется разным частям приложения.</w:t>
      </w:r>
    </w:p>
    <w:p w:rsidR="00CF16DF" w:rsidRPr="00586BB7" w:rsidRDefault="00586BB7">
      <w:pPr>
        <w:pStyle w:val="Heading2"/>
        <w:rPr>
          <w:lang w:val="ru-RU"/>
        </w:rPr>
      </w:pPr>
      <w:bookmarkStart w:id="2" w:name="классическая-диаграмма-паттерна-синглтон"/>
      <w:bookmarkEnd w:id="2"/>
      <w:r w:rsidRPr="00586BB7">
        <w:rPr>
          <w:lang w:val="ru-RU"/>
        </w:rPr>
        <w:t>Классическая диаграмма паттерна Синглтон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4594860" cy="1280160"/>
            <wp:effectExtent l="0" t="0" r="0" b="0"/>
            <wp:docPr id="1" name="Picture 1" descr="D:\My Documents\Books\DesignPatternsBook\Part 2 - Creation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Рисунок 1.1 - Диаграмма классической реализации паттерна Синглтон</w:t>
      </w:r>
    </w:p>
    <w:p w:rsidR="00CF16DF" w:rsidRPr="00586BB7" w:rsidRDefault="00586BB7">
      <w:pPr>
        <w:pStyle w:val="Heading2"/>
        <w:rPr>
          <w:lang w:val="ru-RU"/>
        </w:rPr>
      </w:pPr>
      <w:bookmarkStart w:id="3" w:name="варианты-реализации-в-.net"/>
      <w:bookmarkEnd w:id="3"/>
      <w:r w:rsidRPr="00586BB7">
        <w:rPr>
          <w:lang w:val="ru-RU"/>
        </w:rPr>
        <w:t>Варианты реализации в .</w:t>
      </w:r>
      <w:r>
        <w:t>NE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В оригинальном описании паттерна Синглтон бандой четырех на его реализацию не накладывались никакие ограничения, однако на практике (в частности, для платформы .</w:t>
      </w:r>
      <w:r>
        <w:t>NET</w:t>
      </w:r>
      <w:r w:rsidRPr="00586BB7">
        <w:rPr>
          <w:lang w:val="ru-RU"/>
        </w:rPr>
        <w:t>) любая реализация должна отвечать двум требованиям: (1) возможность доступа к синглтону в многопоточной среде и (2) «ленивость» (*) созда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>(*) Сноска: "Ленивость" создания подразумевает, что экземпляр потенциально дорогостоящего класса будет создан лишь перед первым использованием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Потокобезопасность является необходимым свойством, поскольку представить себе реальное однопоточное .</w:t>
      </w:r>
      <w:r>
        <w:t>NET</w:t>
      </w:r>
      <w:r w:rsidRPr="00586BB7">
        <w:rPr>
          <w:lang w:val="ru-RU"/>
        </w:rPr>
        <w:t xml:space="preserve"> приложение довольно сложно. Ленивость же является</w:t>
      </w:r>
      <w:r>
        <w:rPr>
          <w:lang w:val="ru-RU"/>
        </w:rPr>
        <w:t>,</w:t>
      </w:r>
      <w:r w:rsidRPr="00586BB7">
        <w:rPr>
          <w:lang w:val="ru-RU"/>
        </w:rPr>
        <w:t xml:space="preserve"> скорее</w:t>
      </w:r>
      <w:r>
        <w:rPr>
          <w:lang w:val="ru-RU"/>
        </w:rPr>
        <w:t>,</w:t>
      </w:r>
      <w:r w:rsidRPr="00586BB7">
        <w:rPr>
          <w:lang w:val="ru-RU"/>
        </w:rPr>
        <w:t xml:space="preserve"> желательным свойством реализации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 xml:space="preserve">Все приведенные ниже реализации потокобезопасны с точки зрения количества экземпляров, когда при первом одновременном доступе к синглтону из разных потоков мы не получим лишних экземпляров. Для обеспечения же </w:t>
      </w:r>
      <w:r w:rsidRPr="00586BB7">
        <w:rPr>
          <w:b/>
          <w:lang w:val="ru-RU"/>
        </w:rPr>
        <w:t>потокобезопасного использования</w:t>
      </w:r>
      <w:r w:rsidRPr="00586BB7">
        <w:rPr>
          <w:lang w:val="ru-RU"/>
        </w:rPr>
        <w:t xml:space="preserve"> сам объект синглтона (т.е. все его экземплярные методы) должен быть потокобезопасным. Это одна из причин, почему настоятельно не рекомендуется использовать синглтоны с изменяемым состоянием, потокобезопаность которых обеспечить становится сложнее.</w:t>
      </w:r>
    </w:p>
    <w:p w:rsidR="00CF16DF" w:rsidRPr="00586BB7" w:rsidRDefault="00586BB7">
      <w:pPr>
        <w:pStyle w:val="Heading3"/>
        <w:rPr>
          <w:lang w:val="ru-RU"/>
        </w:rPr>
      </w:pPr>
      <w:bookmarkStart w:id="4" w:name="реализация-на-основе-lazy-of-t"/>
      <w:bookmarkEnd w:id="4"/>
      <w:r w:rsidRPr="00586BB7">
        <w:rPr>
          <w:lang w:val="ru-RU"/>
        </w:rPr>
        <w:t xml:space="preserve">1. Реализация на основе </w:t>
      </w:r>
      <w:r>
        <w:t>Lazy</w:t>
      </w:r>
      <w:r w:rsidRPr="00586BB7">
        <w:rPr>
          <w:lang w:val="ru-RU"/>
        </w:rPr>
        <w:t xml:space="preserve"> </w:t>
      </w:r>
      <w:r>
        <w:t>of</w:t>
      </w:r>
      <w:r w:rsidRPr="00586BB7">
        <w:rPr>
          <w:lang w:val="ru-RU"/>
        </w:rPr>
        <w:t xml:space="preserve"> </w:t>
      </w:r>
      <w:r>
        <w:t>T</w:t>
      </w:r>
    </w:p>
    <w:p w:rsidR="00CF16DF" w:rsidRDefault="00586BB7">
      <w:pPr>
        <w:pStyle w:val="SourceCode"/>
      </w:pPr>
      <w:r>
        <w:rPr>
          <w:rStyle w:val="VerbatimChar"/>
        </w:rPr>
        <w:t>public sealed class LazySinglet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atic readonly Lazy&lt;LazySingleton&gt; _instance = </w:t>
      </w:r>
      <w:r>
        <w:br/>
      </w:r>
      <w:r>
        <w:rPr>
          <w:rStyle w:val="VerbatimChar"/>
        </w:rPr>
        <w:t xml:space="preserve">        new Lazy&lt;LazySingleton&gt;(() =&gt; new LazySingleton(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LazySingleton()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LazySingleton Instance { get { return _instance.Value; }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1 - Реализация на основе </w:t>
      </w:r>
      <w:r>
        <w:rPr>
          <w:rStyle w:val="VerbatimChar"/>
        </w:rPr>
        <w:t>Lazy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о самая простая реализация, отвечающая исходным требованиям (потокобезопасности и ленивости). Она настолько проста, что устраняет необходимость в обобщенных решениях, типа </w:t>
      </w:r>
      <w:r>
        <w:rPr>
          <w:rStyle w:val="VerbatimChar"/>
        </w:rPr>
        <w:t>Singleton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  <w:r w:rsidRPr="00586BB7">
        <w:rPr>
          <w:lang w:val="ru-RU"/>
        </w:rPr>
        <w:t>, поскольку требует минимального количества усилий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>Простота + потокобезопаность + ленивость!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>Доступна только в .</w:t>
      </w:r>
      <w:r>
        <w:t>NET</w:t>
      </w:r>
      <w:r w:rsidRPr="00586BB7">
        <w:rPr>
          <w:lang w:val="ru-RU"/>
        </w:rPr>
        <w:t xml:space="preserve"> 4.0+</w:t>
      </w:r>
    </w:p>
    <w:p w:rsidR="00CF16DF" w:rsidRPr="00586BB7" w:rsidRDefault="00586BB7">
      <w:pPr>
        <w:pStyle w:val="Heading3"/>
        <w:rPr>
          <w:lang w:val="ru-RU"/>
        </w:rPr>
      </w:pPr>
      <w:bookmarkStart w:id="5" w:name="блокировка-с-двойной-проверкой"/>
      <w:bookmarkEnd w:id="5"/>
      <w:r w:rsidRPr="00586BB7">
        <w:rPr>
          <w:lang w:val="ru-RU"/>
        </w:rPr>
        <w:t>2. Блокировка с двойной проверкой</w:t>
      </w:r>
    </w:p>
    <w:p w:rsidR="00CF16DF" w:rsidRDefault="00586BB7">
      <w:pPr>
        <w:pStyle w:val="SourceCode"/>
      </w:pPr>
      <w:r>
        <w:rPr>
          <w:rStyle w:val="VerbatimChar"/>
        </w:rPr>
        <w:t>public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sealed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class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DoubleCheckedLock</w:t>
      </w:r>
      <w:r w:rsidRPr="004409D7">
        <w:br/>
      </w:r>
      <w:r w:rsidRPr="004409D7">
        <w:rPr>
          <w:rStyle w:val="VerbatimChar"/>
        </w:rPr>
        <w:t>{</w:t>
      </w:r>
      <w:r w:rsidRPr="004409D7">
        <w:br/>
      </w:r>
      <w:r w:rsidRPr="004409D7">
        <w:rPr>
          <w:rStyle w:val="VerbatimChar"/>
        </w:rPr>
        <w:t xml:space="preserve">    // </w:t>
      </w:r>
      <w:r w:rsidRPr="00586BB7">
        <w:rPr>
          <w:rStyle w:val="VerbatimChar"/>
          <w:lang w:val="ru-RU"/>
        </w:rPr>
        <w:t>Поле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должно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быть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volatile</w:t>
      </w:r>
      <w:r w:rsidRPr="004409D7">
        <w:rPr>
          <w:rStyle w:val="VerbatimChar"/>
        </w:rPr>
        <w:t>!</w:t>
      </w:r>
      <w:r w:rsidRPr="004409D7">
        <w:br/>
      </w:r>
      <w:r w:rsidRPr="004409D7">
        <w:rPr>
          <w:rStyle w:val="VerbatimChar"/>
        </w:rPr>
        <w:t xml:space="preserve">    </w:t>
      </w:r>
      <w:r>
        <w:rPr>
          <w:rStyle w:val="VerbatimChar"/>
        </w:rPr>
        <w:t>private static volatile DoubleCheckedLock _instance;</w:t>
      </w:r>
      <w:r>
        <w:br/>
      </w:r>
      <w:r>
        <w:rPr>
          <w:rStyle w:val="VerbatimChar"/>
        </w:rPr>
        <w:t xml:space="preserve">    private static readonly object _syncRoot = new object();</w:t>
      </w:r>
      <w:r>
        <w:br/>
      </w:r>
      <w:r>
        <w:rPr>
          <w:rStyle w:val="VerbatimChar"/>
        </w:rPr>
        <w:lastRenderedPageBreak/>
        <w:t xml:space="preserve">        </w:t>
      </w:r>
      <w:r>
        <w:br/>
      </w:r>
      <w:r>
        <w:rPr>
          <w:rStyle w:val="VerbatimChar"/>
        </w:rPr>
        <w:t xml:space="preserve">    DoubleCheckedLock(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DoubleCheckedLock Instan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get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_instance == nul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lock (_syncRoot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if (_instance == null)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_instance = new DoubleCheckedLock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_instanc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2 - Реализация на основе блокировки с двойной проверкой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а реализация также отвечает критериям потокобезопасности и ленивости, но она существенно сложнее предыдущей реализации. Для того чтобы решение было корректным с точки зрения многопоточности необходимо, чтобы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было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! Без этого, вполне возможна ситуация, когда другой поток, обращающийся к свойству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получит доступ к частично валидному экземпляру синглтона, конструктор которого еще не завершен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чина такого поведения в следующем. Создание экземпляра с помощью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DoubleCheckedLock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t xml:space="preserve"> не является атомарной операцией, а состоит (упрощенно) из следующих этапов: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r w:rsidRPr="00586BB7">
        <w:rPr>
          <w:lang w:val="ru-RU"/>
        </w:rPr>
        <w:t>выделение памяти в управляемой куче;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r w:rsidRPr="00586BB7">
        <w:rPr>
          <w:lang w:val="ru-RU"/>
        </w:rPr>
        <w:t>конструирование объекта по указанному адресу (вызов конструктора);</w:t>
      </w:r>
    </w:p>
    <w:p w:rsidR="00CF16DF" w:rsidRDefault="00586BB7">
      <w:pPr>
        <w:pStyle w:val="Compact"/>
        <w:numPr>
          <w:ilvl w:val="0"/>
          <w:numId w:val="3"/>
        </w:numPr>
      </w:pPr>
      <w:r w:rsidRPr="00586BB7">
        <w:rPr>
          <w:lang w:val="ru-RU"/>
        </w:rPr>
        <w:t>инициализация</w:t>
      </w:r>
      <w:r>
        <w:t xml:space="preserve"> поля </w:t>
      </w:r>
      <w:r>
        <w:rPr>
          <w:rStyle w:val="VerbatimChar"/>
        </w:rPr>
        <w:t>_instance</w:t>
      </w:r>
      <w: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Если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не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, то компилятор имеет право изменить порядок этих операций. И если он поменяет 2-й и 3-й шаги местами для одного потока, то другой поток вполне сможет «увидеть», что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уже проинициализировано и начнет использовать еще не сконструированный объект (*).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lastRenderedPageBreak/>
        <w:drawing>
          <wp:inline distT="0" distB="0" distL="0" distR="0">
            <wp:extent cx="5943600" cy="3657086"/>
            <wp:effectExtent l="0" t="0" r="0" b="0"/>
            <wp:docPr id="2" name="Picture 2" descr="D:\My Documents\Books\DesignPatternsBook\Part 2 - Creational Patterns\Images\ch01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1_Image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2 </w:t>
      </w:r>
      <w:r>
        <w:rPr>
          <w:lang w:val="ru-RU"/>
        </w:rPr>
        <w:t>–</w:t>
      </w:r>
      <w:r w:rsidRPr="00586BB7">
        <w:rPr>
          <w:lang w:val="ru-RU"/>
        </w:rPr>
        <w:t xml:space="preserve"> Конкуре</w:t>
      </w:r>
      <w:r>
        <w:rPr>
          <w:lang w:val="ru-RU"/>
        </w:rPr>
        <w:t>н</w:t>
      </w:r>
      <w:r w:rsidRPr="00586BB7">
        <w:rPr>
          <w:lang w:val="ru-RU"/>
        </w:rPr>
        <w:t>тный порядок конструирования экземпляра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одробнее о порядке конструирования объектов можно почитать в разделе “</w:t>
      </w:r>
      <w:r>
        <w:t>Publication</w:t>
      </w:r>
      <w:r w:rsidRPr="00586BB7">
        <w:rPr>
          <w:lang w:val="ru-RU"/>
        </w:rPr>
        <w:t xml:space="preserve"> </w:t>
      </w:r>
      <w:r>
        <w:t>via</w:t>
      </w:r>
      <w:r w:rsidRPr="00586BB7">
        <w:rPr>
          <w:lang w:val="ru-RU"/>
        </w:rPr>
        <w:t xml:space="preserve"> </w:t>
      </w:r>
      <w:r>
        <w:t>Volatile</w:t>
      </w:r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” статьи Игоря Островского "</w:t>
      </w:r>
      <w:r>
        <w:t>The</w:t>
      </w:r>
      <w:r w:rsidRPr="00586BB7">
        <w:rPr>
          <w:lang w:val="ru-RU"/>
        </w:rPr>
        <w:t xml:space="preserve"> </w:t>
      </w:r>
      <w:r>
        <w:t>C</w:t>
      </w:r>
      <w:r w:rsidRPr="00586BB7">
        <w:rPr>
          <w:lang w:val="ru-RU"/>
        </w:rPr>
        <w:t xml:space="preserve"># </w:t>
      </w:r>
      <w:r>
        <w:t>Memory</w:t>
      </w:r>
      <w:r w:rsidRPr="00586BB7">
        <w:rPr>
          <w:lang w:val="ru-RU"/>
        </w:rPr>
        <w:t xml:space="preserve"> </w:t>
      </w:r>
      <w:r>
        <w:t>Model</w:t>
      </w:r>
      <w:r w:rsidRPr="00586BB7">
        <w:rPr>
          <w:lang w:val="ru-RU"/>
        </w:rPr>
        <w:t xml:space="preserve"> </w:t>
      </w:r>
      <w:r>
        <w:t>in</w:t>
      </w:r>
      <w:r w:rsidRPr="00586BB7">
        <w:rPr>
          <w:lang w:val="ru-RU"/>
        </w:rPr>
        <w:t xml:space="preserve"> </w:t>
      </w:r>
      <w:r>
        <w:t>Theory</w:t>
      </w:r>
      <w:r w:rsidRPr="00586BB7">
        <w:rPr>
          <w:lang w:val="ru-RU"/>
        </w:rPr>
        <w:t xml:space="preserve"> </w:t>
      </w:r>
      <w:r>
        <w:t>and</w:t>
      </w:r>
      <w:r w:rsidRPr="00586BB7">
        <w:rPr>
          <w:lang w:val="ru-RU"/>
        </w:rPr>
        <w:t xml:space="preserve"> </w:t>
      </w:r>
      <w:r>
        <w:t>Practice</w:t>
      </w:r>
      <w:r w:rsidRPr="00586BB7">
        <w:rPr>
          <w:lang w:val="ru-RU"/>
        </w:rPr>
        <w:t xml:space="preserve">" </w:t>
      </w:r>
      <w:r>
        <w:t>MSDN</w:t>
      </w:r>
      <w:r w:rsidRPr="00586BB7">
        <w:rPr>
          <w:lang w:val="ru-RU"/>
        </w:rPr>
        <w:t xml:space="preserve"> </w:t>
      </w:r>
      <w:r>
        <w:t>Magazine</w:t>
      </w:r>
      <w:r w:rsidRPr="00586BB7">
        <w:rPr>
          <w:lang w:val="ru-RU"/>
        </w:rPr>
        <w:t>, Декабрь 2012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 xml:space="preserve">потокобезопасность + ленивость; 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 xml:space="preserve">распространенность решения;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>доступно под любой версией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r w:rsidRPr="00586BB7">
        <w:rPr>
          <w:lang w:val="ru-RU"/>
        </w:rPr>
        <w:t xml:space="preserve">сложность + потенциальная хрупкость; </w:t>
      </w:r>
    </w:p>
    <w:p w:rsidR="00CF16DF" w:rsidRP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r w:rsidRPr="00586BB7">
        <w:rPr>
          <w:lang w:val="ru-RU"/>
        </w:rPr>
        <w:t>большой объем кода;</w:t>
      </w:r>
    </w:p>
    <w:p w:rsidR="00CF16DF" w:rsidRPr="00586BB7" w:rsidRDefault="00586BB7">
      <w:pPr>
        <w:pStyle w:val="Heading3"/>
        <w:rPr>
          <w:lang w:val="ru-RU"/>
        </w:rPr>
      </w:pPr>
      <w:bookmarkStart w:id="6" w:name="на-основе-инициализатора-статического-по"/>
      <w:bookmarkEnd w:id="6"/>
      <w:r w:rsidRPr="00586BB7">
        <w:rPr>
          <w:lang w:val="ru-RU"/>
        </w:rPr>
        <w:t>3. На основе инициализатора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7" w:name="почти-ленивая-реализация"/>
      <w:bookmarkEnd w:id="7"/>
      <w:r w:rsidRPr="00586BB7">
        <w:rPr>
          <w:lang w:val="ru-RU"/>
        </w:rPr>
        <w:t>3.1. «Почти»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FieldInitSingleton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ак вариант, можно перенести инициализацию синглтона прямо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в статический конструктор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readonly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FieldInitSingleton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  <w:lang w:val="ru-RU"/>
        </w:rPr>
        <w:br/>
        <w:t xml:space="preserve">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FieldInitSingleton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lastRenderedPageBreak/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FieldInitSingleton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Добавление явного статического конструктора говорит компилятору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не помечать тип атрибутом </w:t>
      </w:r>
      <w:r>
        <w:rPr>
          <w:rStyle w:val="VerbatimChar"/>
        </w:rPr>
        <w:t>beforefieldinit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FieldInitSingleton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FieldInitSingleton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>; }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3 - Реализация на основе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8" w:name="полностью-ленивая-реализация"/>
      <w:bookmarkEnd w:id="8"/>
      <w:r w:rsidRPr="00586BB7">
        <w:rPr>
          <w:lang w:val="ru-RU"/>
        </w:rPr>
        <w:t>3.2. Полностью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azyFieldInitSingleton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azyFieldInitSingleton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azyFieldInitSingleton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</w:t>
      </w:r>
      <w:r w:rsidR="00F41154">
        <w:rPr>
          <w:rStyle w:val="VerbatimChar"/>
        </w:rPr>
        <w:t>SingletonHolder</w:t>
      </w:r>
      <w:r w:rsidRPr="00586BB7">
        <w:rPr>
          <w:rStyle w:val="VerbatimChar"/>
          <w:lang w:val="ru-RU"/>
        </w:rPr>
        <w:t>.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; }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Именно вложенный класс делает реализацию полностью ленивой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ingletonHolder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readonly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azyFieldInitSingleton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azyFieldInitSingleton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Пустой статический конструктор уже не нужен, если мы будем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обращаться к полю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лишь из свойства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класса </w:t>
      </w:r>
      <w:r>
        <w:rPr>
          <w:rStyle w:val="VerbatimChar"/>
        </w:rPr>
        <w:t>LazyFieldSingleton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4 - Реализация на основе внутреннего класса</w:t>
      </w:r>
    </w:p>
    <w:p w:rsidR="00CF16DF" w:rsidRPr="00586BB7" w:rsidRDefault="00586BB7">
      <w:pPr>
        <w:pStyle w:val="Heading4"/>
        <w:rPr>
          <w:lang w:val="ru-RU"/>
        </w:rPr>
      </w:pPr>
      <w:bookmarkStart w:id="9" w:name="использование-открытого-статического-пол"/>
      <w:bookmarkEnd w:id="9"/>
      <w:r w:rsidRPr="00586BB7">
        <w:rPr>
          <w:lang w:val="ru-RU"/>
        </w:rPr>
        <w:t>3.3. Использование открытого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некоторых случаях </w:t>
      </w:r>
      <w:r w:rsidR="0030234C">
        <w:rPr>
          <w:lang w:val="ru-RU"/>
        </w:rPr>
        <w:t xml:space="preserve">вместо свойства можно воспользоваться </w:t>
      </w:r>
      <w:r w:rsidRPr="00586BB7">
        <w:rPr>
          <w:lang w:val="ru-RU"/>
        </w:rPr>
        <w:t>неизменяемым статическим полем (</w:t>
      </w:r>
      <w:r>
        <w:t>readonly</w:t>
      </w:r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):</w:t>
      </w:r>
    </w:p>
    <w:p w:rsidR="00CF16DF" w:rsidRDefault="00586BB7">
      <w:pPr>
        <w:pStyle w:val="SourceCode"/>
      </w:pPr>
      <w:r>
        <w:rPr>
          <w:rStyle w:val="VerbatimChar"/>
        </w:rPr>
        <w:t>class FieldBasedSinglet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readonly FieldBasedSingleton Instance = </w:t>
      </w:r>
      <w:r>
        <w:br/>
      </w:r>
      <w:r>
        <w:rPr>
          <w:rStyle w:val="VerbatimChar"/>
        </w:rPr>
        <w:t xml:space="preserve">            new FieldBasedSingleton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5 - Реализация на основе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У всех представленных выше реализаций есть несколько важных особенностей: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lastRenderedPageBreak/>
        <w:t>Обработка исключений.</w:t>
      </w:r>
      <w:r w:rsidRPr="00586BB7">
        <w:rPr>
          <w:lang w:val="ru-RU"/>
        </w:rPr>
        <w:t xml:space="preserve"> Поскольку инициализация синглтона происходит в статическом конструкторе, то в случае генерации исключения, все клиенты получат его «завернутым» в </w:t>
      </w:r>
      <w:r>
        <w:rPr>
          <w:rStyle w:val="VerbatimChar"/>
        </w:rPr>
        <w:t>Type</w:t>
      </w:r>
      <w:r w:rsidR="0030234C">
        <w:rPr>
          <w:rStyle w:val="VerbatimChar"/>
        </w:rPr>
        <w:t>Initialization</w:t>
      </w:r>
      <w:r>
        <w:rPr>
          <w:rStyle w:val="VerbatimChar"/>
        </w:rPr>
        <w:t>Exception</w:t>
      </w:r>
      <w:r w:rsidRPr="00586BB7">
        <w:rPr>
          <w:lang w:val="ru-RU"/>
        </w:rPr>
        <w:t>. И в отличие от предыдущих реализаций, попытка инициализации синглтона будет лишь одна.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t>Время создания синглтона</w:t>
      </w:r>
      <w:r w:rsidRPr="00586BB7">
        <w:rPr>
          <w:lang w:val="ru-RU"/>
        </w:rPr>
        <w:t xml:space="preserve">. Если «забыть» пустой статический конструктор, то время инициализации синглтона станет недетерминированным. Если у типа не определен статический конструктор явно, то компилятор помечает тип атрибутом </w:t>
      </w:r>
      <w:r>
        <w:t>beforeFieldInit</w:t>
      </w:r>
      <w:r w:rsidRPr="00586BB7">
        <w:rPr>
          <w:lang w:val="ru-RU"/>
        </w:rPr>
        <w:t>, что позволит вызвать сгенерированный статический конструктор отложенным (“</w:t>
      </w:r>
      <w:r>
        <w:t>relaxed</w:t>
      </w:r>
      <w:r w:rsidRPr="00586BB7">
        <w:rPr>
          <w:lang w:val="ru-RU"/>
        </w:rPr>
        <w:t>”) образом, задолго до первого обращения к синглтону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Так, в следующем примере (при запуске в релизе и без подключенного отладчика), синглтон будет проинициализирован еще до вызова метода </w:t>
      </w:r>
      <w:r>
        <w:rPr>
          <w:rStyle w:val="VerbatimChar"/>
        </w:rPr>
        <w:t>Main</w:t>
      </w:r>
      <w:r w:rsidRPr="00586BB7">
        <w:rPr>
          <w:lang w:val="ru-RU"/>
        </w:rPr>
        <w:t>, даже если условие выполняться во время исполнения не будет.</w:t>
      </w:r>
    </w:p>
    <w:p w:rsidR="00CF16DF" w:rsidRDefault="00586BB7">
      <w:pPr>
        <w:pStyle w:val="SourceCode"/>
      </w:pPr>
      <w:r>
        <w:rPr>
          <w:rStyle w:val="VerbatimChar"/>
        </w:rPr>
        <w:t>static void Main(string[] args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Console.WriteLine("Starting Main...");</w:t>
      </w:r>
      <w:r>
        <w:br/>
      </w:r>
      <w:r>
        <w:rPr>
          <w:rStyle w:val="VerbatimChar"/>
        </w:rPr>
        <w:t xml:space="preserve">    if (args.Length == 1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s = SingletonWithoutStaticCtor.Instanc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nsole.ReadLine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6 - Пример инициализации синглтона до вызова метода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>Причина такого поведения заключается в том, что это дает среде исполнения дополнительные возможности по оптимизации. Более детальное описание тонкостей работы статических конструкторов, а также проблемы, к которым это может привести выходит за рамки данной книги. Об этих особенностях можно почитать в моих статьях</w:t>
      </w:r>
      <w:r w:rsidR="0030234C">
        <w:rPr>
          <w:lang w:val="ru-RU"/>
        </w:rPr>
        <w:t>,</w:t>
      </w:r>
      <w:r w:rsidRPr="00586BB7">
        <w:rPr>
          <w:lang w:val="ru-RU"/>
        </w:rPr>
        <w:t xml:space="preserve"> ссылки на которые приведены в конце главы.</w:t>
      </w:r>
    </w:p>
    <w:p w:rsidR="00CF16DF" w:rsidRPr="00586BB7" w:rsidRDefault="00586BB7">
      <w:pPr>
        <w:pStyle w:val="Compact"/>
        <w:numPr>
          <w:ilvl w:val="0"/>
          <w:numId w:val="5"/>
        </w:numPr>
        <w:rPr>
          <w:lang w:val="ru-RU"/>
        </w:rPr>
      </w:pPr>
      <w:r w:rsidRPr="00586BB7">
        <w:rPr>
          <w:b/>
          <w:lang w:val="ru-RU"/>
        </w:rPr>
        <w:t>Ленивость</w:t>
      </w:r>
      <w:r w:rsidRPr="00586BB7">
        <w:rPr>
          <w:lang w:val="ru-RU"/>
        </w:rPr>
        <w:t>. Еще одна проблема реализации без вложенного класса в том, что эта реализация не полностью ленива. Инициализация такого синглтона происходит во время вызова статического конструктора, который может быть вызван не только при использовании синглтона, но и при обращении к статическому члену этого класса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r w:rsidRPr="00586BB7">
        <w:rPr>
          <w:lang w:val="ru-RU"/>
        </w:rPr>
        <w:t>относительная простота реализации;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r w:rsidRPr="00586BB7">
        <w:rPr>
          <w:lang w:val="ru-RU"/>
        </w:rPr>
        <w:t xml:space="preserve">особенности генерации исключений; 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r w:rsidRPr="00586BB7">
        <w:rPr>
          <w:lang w:val="ru-RU"/>
        </w:rPr>
        <w:t xml:space="preserve">возможные проблемы с ленивостью (без вложенного класса); 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r w:rsidRPr="00586BB7">
        <w:rPr>
          <w:lang w:val="ru-RU"/>
        </w:rPr>
        <w:lastRenderedPageBreak/>
        <w:t>проблемы со временем инициализации при отсутствии статического конструктора.</w:t>
      </w:r>
    </w:p>
    <w:p w:rsidR="00CF16DF" w:rsidRPr="00586BB7" w:rsidRDefault="00586BB7">
      <w:pPr>
        <w:pStyle w:val="Heading3"/>
        <w:rPr>
          <w:lang w:val="ru-RU"/>
        </w:rPr>
      </w:pPr>
      <w:bookmarkStart w:id="10" w:name="какую-реализацию-выбрать"/>
      <w:bookmarkEnd w:id="10"/>
      <w:r w:rsidRPr="00586BB7">
        <w:rPr>
          <w:lang w:val="ru-RU"/>
        </w:rPr>
        <w:t>Какую реализацию выбрать?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3185160" cy="4732020"/>
            <wp:effectExtent l="0" t="0" r="0" b="0"/>
            <wp:docPr id="3" name="Picture 3" descr="D:\My Documents\Books\DesignPatternsBook\Part 2 - Creational Patterns\Images\ch01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2 - Creational Patterns\Images\ch01_Image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Рисунок 1.3 - Выбор реализации паттерна Синглтон</w:t>
      </w:r>
    </w:p>
    <w:p w:rsidR="00CF16DF" w:rsidRPr="00586BB7" w:rsidRDefault="00586BB7">
      <w:pPr>
        <w:pStyle w:val="Heading2"/>
        <w:rPr>
          <w:lang w:val="ru-RU"/>
        </w:rPr>
      </w:pPr>
      <w:bookmarkStart w:id="11" w:name="обсуждение-паттерна-синглтон"/>
      <w:bookmarkEnd w:id="11"/>
      <w:r w:rsidRPr="00586BB7">
        <w:rPr>
          <w:lang w:val="ru-RU"/>
        </w:rPr>
        <w:t>Обсуждение паттерна Синглтон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На вопрос «Какие паттерны проектирования вы знаете?» семь человек из десяти первым назовут синглтон, двое назовут его вторым, после фабрики, а оставшийся скажет, что не знает никаких паттернов проектирования. Это самый обсуждаемый и, наверное, самый коварный паттерн проектирования, у которого есть масса особенностей реализации, как с технической точки зрения, так и с точки зрения дизайна.</w:t>
      </w:r>
    </w:p>
    <w:p w:rsidR="00CF16DF" w:rsidRPr="00586BB7" w:rsidRDefault="00586BB7">
      <w:pPr>
        <w:pStyle w:val="Heading3"/>
        <w:rPr>
          <w:lang w:val="ru-RU"/>
        </w:rPr>
      </w:pPr>
      <w:bookmarkStart w:id="12" w:name="singleton-vs.-ambient-context"/>
      <w:bookmarkEnd w:id="12"/>
      <w:r>
        <w:lastRenderedPageBreak/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В оригинальном описании паттерна Синглтон бандой четырех дается ряд особенностей реализации, на которые не всегда обращают внимание. Одна из них звучит так:</w:t>
      </w:r>
    </w:p>
    <w:p w:rsidR="00CF16DF" w:rsidRPr="00586BB7" w:rsidRDefault="00586BB7">
      <w:pPr>
        <w:pStyle w:val="BlockQuote"/>
        <w:rPr>
          <w:lang w:val="ru-RU"/>
        </w:rPr>
      </w:pPr>
      <w:r w:rsidRPr="00586BB7">
        <w:rPr>
          <w:lang w:val="ru-RU"/>
        </w:rPr>
        <w:t xml:space="preserve">Синглтон допускает уточнение операций и представления. От класса </w:t>
      </w:r>
      <w:r>
        <w:t>Singleton</w:t>
      </w:r>
      <w:r w:rsidRPr="00586BB7">
        <w:rPr>
          <w:lang w:val="ru-RU"/>
        </w:rPr>
        <w:t xml:space="preserve"> можно порождать подклассы и приложение легко можно сконфигурировать экземпляром расширенного класса. Можно конкретизировать приложение экземпляром</w:t>
      </w:r>
      <w:r w:rsidR="0030234C">
        <w:rPr>
          <w:lang w:val="ru-RU"/>
        </w:rPr>
        <w:t xml:space="preserve"> того класса, который необходим</w:t>
      </w:r>
      <w:r w:rsidRPr="00586BB7">
        <w:rPr>
          <w:lang w:val="ru-RU"/>
        </w:rPr>
        <w:t xml:space="preserve"> во время исполн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ыми недостатками синглтонов считается невозможность юнит-тестирования классов, которые пользуются услугами синглтона, и низкая гибкость. Но если воспользоваться этой оговоркой и дать возможность приложению устанавливать нужный экземпляр синглтона, то многие недостатки уйдут сами собой. По сути, использование данного аспекта приводит к вариации синглтона, называемой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(*).</w:t>
      </w:r>
    </w:p>
    <w:p w:rsidR="00CF16DF" w:rsidRPr="00586BB7" w:rsidRDefault="00586BB7">
      <w:pPr>
        <w:rPr>
          <w:lang w:val="ru-RU"/>
        </w:rPr>
      </w:pPr>
      <w:r>
        <w:t xml:space="preserve">(*) Сноска: Ambient Context очень хорошо описан в книге Марка Сиимана "The Dependency Injection in .NET". </w:t>
      </w:r>
      <w:r w:rsidRPr="00586BB7">
        <w:rPr>
          <w:lang w:val="ru-RU"/>
        </w:rPr>
        <w:t>Я также описывал этот паттерн в статье "Инверсия зависимостей на практике" в разделе "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" - </w:t>
      </w:r>
      <w:r>
        <w:t>http</w:t>
      </w:r>
      <w:r w:rsidRPr="00586BB7">
        <w:rPr>
          <w:lang w:val="ru-RU"/>
        </w:rPr>
        <w:t>://</w:t>
      </w:r>
      <w:r>
        <w:t>sergeyteplyakov</w:t>
      </w:r>
      <w:r w:rsidRPr="00586BB7">
        <w:rPr>
          <w:lang w:val="ru-RU"/>
        </w:rPr>
        <w:t>.</w:t>
      </w:r>
      <w:r>
        <w:t>blogspot</w:t>
      </w:r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1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r>
        <w:t>AmbientContext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сновная суть такой модификации состоит в том, что статическое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место возврата конкретного класса, возвращает экземпляр абстрактного класса или интерфейса. Также появляется </w:t>
      </w:r>
      <w:r>
        <w:rPr>
          <w:rStyle w:val="VerbatimChar"/>
        </w:rPr>
        <w:t>setter</w:t>
      </w:r>
      <w:r w:rsidRPr="00586BB7">
        <w:rPr>
          <w:lang w:val="ru-RU"/>
        </w:rPr>
        <w:t xml:space="preserve"> свойства, который позволяет установить нужный экземпляр Синглтона при старте приложения, во время смены «контекста» или во время инициализации юнит-тестов. В результате, решение будет более гибким и тестируемым, ч</w:t>
      </w:r>
      <w:r w:rsidR="0030234C">
        <w:rPr>
          <w:lang w:val="ru-RU"/>
        </w:rPr>
        <w:t>его</w:t>
      </w:r>
      <w:r w:rsidRPr="00586BB7">
        <w:rPr>
          <w:lang w:val="ru-RU"/>
        </w:rPr>
        <w:t xml:space="preserve"> так не хватает классической реализации паттерна.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Logger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DefaultLogger</w:t>
      </w:r>
      <w:r w:rsidRPr="00586BB7">
        <w:rPr>
          <w:rStyle w:val="VerbatimChar"/>
          <w:lang w:val="ru-RU"/>
        </w:rPr>
        <w:t xml:space="preserve"> : </w:t>
      </w:r>
      <w:r>
        <w:rPr>
          <w:rStyle w:val="VerbatimChar"/>
        </w:rPr>
        <w:t>ILogger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GlobalLogger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Logger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logger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DefaultLogger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лассы этой сборки (или друзья) смо</w:t>
      </w:r>
      <w:r w:rsidR="0083148D">
        <w:rPr>
          <w:rStyle w:val="VerbatimChar"/>
          <w:lang w:val="ru-RU"/>
        </w:rPr>
        <w:t>гут задать нужный экземпляр лог</w:t>
      </w:r>
      <w:bookmarkStart w:id="13" w:name="_GoBack"/>
      <w:bookmarkEnd w:id="13"/>
      <w:r w:rsidRPr="00586BB7">
        <w:rPr>
          <w:rStyle w:val="VerbatimChar"/>
          <w:lang w:val="ru-RU"/>
        </w:rPr>
        <w:t>ера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Logger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ogger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="0030234C">
        <w:rPr>
          <w:rStyle w:val="VerbatimChar"/>
          <w:lang w:val="ru-RU"/>
        </w:rPr>
        <w:t>{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="0030234C">
        <w:rPr>
          <w:rStyle w:val="VerbatimChar"/>
          <w:lang w:val="ru-RU"/>
        </w:rPr>
        <w:t xml:space="preserve"> { return _logger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t</w:t>
      </w:r>
      <w:r w:rsidR="0030234C">
        <w:rPr>
          <w:rStyle w:val="VerbatimChar"/>
          <w:lang w:val="ru-RU"/>
        </w:rPr>
        <w:t xml:space="preserve"> { _logger = value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7 - Пример паттерна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Иногда достаточно, чтобы клиенты синглтона могли сконфигурировать и установить глобальное значение, даже если оно и не представлено интерфейсом или абстрактным классом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Вместо интерфейса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может возвращать экземпляр абстрактного класса или даже экземпляр незапечатанного (</w:t>
      </w:r>
      <w:r>
        <w:t>non</w:t>
      </w:r>
      <w:r w:rsidRPr="00586BB7">
        <w:rPr>
          <w:lang w:val="ru-RU"/>
        </w:rPr>
        <w:t>-</w:t>
      </w:r>
      <w:r>
        <w:t>sealed</w:t>
      </w:r>
      <w:r w:rsidRPr="00586BB7">
        <w:rPr>
          <w:lang w:val="ru-RU"/>
        </w:rPr>
        <w:t>) конкретного класс</w:t>
      </w:r>
      <w:r w:rsidR="007439E9">
        <w:rPr>
          <w:lang w:val="ru-RU"/>
        </w:rPr>
        <w:t>а</w:t>
      </w:r>
      <w:r w:rsidRPr="00586BB7">
        <w:rPr>
          <w:lang w:val="ru-RU"/>
        </w:rPr>
        <w:t>, поведение которого может быть переопределено клиент</w:t>
      </w:r>
      <w:r w:rsidR="007439E9">
        <w:rPr>
          <w:lang w:val="ru-RU"/>
        </w:rPr>
        <w:t>ами</w:t>
      </w:r>
      <w:r w:rsidRPr="00586BB7">
        <w:rPr>
          <w:lang w:val="ru-RU"/>
        </w:rPr>
        <w:t xml:space="preserve">. В этом случае конструктор класса </w:t>
      </w:r>
      <w:r>
        <w:rPr>
          <w:rStyle w:val="VerbatimChar"/>
        </w:rPr>
        <w:t>SingletonBase</w:t>
      </w:r>
      <w:r w:rsidRPr="00586BB7">
        <w:rPr>
          <w:lang w:val="ru-RU"/>
        </w:rPr>
        <w:t xml:space="preserve"> должен быть не закрытым, как обычно, а защищенным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Синглтон решает две задачи: гарантирует наличие одного экземпляра класса и обеспечивает глобальную точку доступа. Данный вариант паттерна синглтон не гарантирует наличие одного экземпляра, а обеспечивает лишь глобальную точку доступа к некоторой зависимости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хорошо подходит для использования зависимости (обычно инфраструктурной) разными слоями приложения, делая эти слои менее зависимыми друг от друга. При этом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определенная гибкость обеспечивается за счет возможности установить глобальное состояние при старте приложения.</w:t>
      </w:r>
    </w:p>
    <w:p w:rsidR="00CF16DF" w:rsidRPr="00586BB7" w:rsidRDefault="00586BB7">
      <w:pPr>
        <w:pStyle w:val="Heading3"/>
        <w:rPr>
          <w:lang w:val="ru-RU"/>
        </w:rPr>
      </w:pPr>
      <w:bookmarkStart w:id="14" w:name="singleton-vs.-static-class"/>
      <w:bookmarkEnd w:id="14"/>
      <w:r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Static</w:t>
      </w:r>
      <w:r w:rsidRPr="00586BB7">
        <w:rPr>
          <w:lang w:val="ru-RU"/>
        </w:rPr>
        <w:t xml:space="preserve"> </w:t>
      </w:r>
      <w:r>
        <w:t>Class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Альтернативой паттерну синглтон в объектно-ориентированном мире является использование класса с исключительно статическими членами. Синглтон явно обладает большей гибкостью, но статическими функциями проще пользоваться. Как выбрать между этими двумя подходами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Можно предложить следующее эмпирическое правило: при отсутствии состояния и при наличии небольшого числа операций статические методы являются более подходящим решением. Если же глобальный объект обладает состоянием, то реализация на основе паттерна Синглтон будет проще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Существует компромиссное решение: статический класс с небольшим набором методов может выполнять роль фасада (*) над реализацией на основе Синглтона. </w:t>
      </w:r>
      <w:r>
        <w:rPr>
          <w:rStyle w:val="VerbatimChar"/>
        </w:rPr>
        <w:t>ThreadPool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QueueUserWorkItem</w:t>
      </w:r>
      <w:r w:rsidRPr="00586BB7">
        <w:rPr>
          <w:lang w:val="ru-RU"/>
        </w:rPr>
        <w:t xml:space="preserve"> является хорошим примером такого подхода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аттерн Фасад будет рассмотрен в третьей части книги.</w:t>
      </w:r>
    </w:p>
    <w:p w:rsidR="00CF16DF" w:rsidRPr="00586BB7" w:rsidRDefault="00586BB7">
      <w:pPr>
        <w:pStyle w:val="Heading3"/>
        <w:rPr>
          <w:lang w:val="ru-RU"/>
        </w:rPr>
      </w:pPr>
      <w:bookmarkStart w:id="15" w:name="особенности-и-недостатки"/>
      <w:bookmarkEnd w:id="15"/>
      <w:r w:rsidRPr="00586BB7">
        <w:rPr>
          <w:lang w:val="ru-RU"/>
        </w:rPr>
        <w:t>Особенности и недостатки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Синглтон – это самый критикуемый паттерн, описанный "бандой четырех", главный недостаток которого кроется в его определении: </w:t>
      </w:r>
      <w:r w:rsidRPr="00586BB7">
        <w:rPr>
          <w:i/>
          <w:lang w:val="ru-RU"/>
        </w:rPr>
        <w:t xml:space="preserve">синглтон гарантирует, что у класса есть только один экземпляр, и </w:t>
      </w:r>
      <w:r w:rsidRPr="00586BB7">
        <w:rPr>
          <w:b/>
          <w:i/>
          <w:lang w:val="ru-RU"/>
        </w:rPr>
        <w:t>предоставляет к нему глобальную точку доступа</w:t>
      </w:r>
      <w:r w:rsidRPr="00586BB7">
        <w:rPr>
          <w:lang w:val="ru-RU"/>
        </w:rPr>
        <w:t xml:space="preserve">. </w:t>
      </w:r>
      <w:r w:rsidR="00961785" w:rsidRPr="00961785">
        <w:rPr>
          <w:lang w:val="ru-RU"/>
        </w:rPr>
        <w:t>Это определение состоит из двух частей, и каждая из них несет в себе потенциальную опасность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1: </w:t>
      </w:r>
      <w:r w:rsidRPr="00586BB7">
        <w:rPr>
          <w:b/>
          <w:lang w:val="ru-RU"/>
        </w:rPr>
        <w:t>«Синглтон гарантирует, что у класса есть только один экземпляр…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И хотя в классическом описании паттерна говорится, что Синглтон прячет от пользователя количество экземпляров и мы всегда сможем добавить создание еще нескольких экземпляров, на практике сделать это оказывается сложно. Поскольку приложение завязано на определенное статическое свойство (например, </w:t>
      </w:r>
      <w:r>
        <w:rPr>
          <w:rStyle w:val="VerbatimChar"/>
        </w:rPr>
        <w:t>Instance</w:t>
      </w:r>
      <w:r w:rsidRPr="00586BB7">
        <w:rPr>
          <w:lang w:val="ru-RU"/>
        </w:rPr>
        <w:t>), то попытка добавить еще один экземпляр путем добавления нового статического свойства (</w:t>
      </w:r>
      <w:r>
        <w:rPr>
          <w:rStyle w:val="VerbatimChar"/>
        </w:rPr>
        <w:t>AnotherInstance</w:t>
      </w:r>
      <w:r w:rsidRPr="00586BB7">
        <w:rPr>
          <w:lang w:val="ru-RU"/>
        </w:rPr>
        <w:t xml:space="preserve">?) будет выглядеть нелепо, а сделать параметризованный метод, типа </w:t>
      </w:r>
      <w:r>
        <w:rPr>
          <w:rStyle w:val="VerbatimChar"/>
        </w:rPr>
        <w:t>GetInstance</w:t>
      </w:r>
      <w:r w:rsidRPr="00586BB7">
        <w:rPr>
          <w:rStyle w:val="VerbatimChar"/>
          <w:lang w:val="ru-RU"/>
        </w:rPr>
        <w:t>(</w:t>
      </w:r>
      <w:r>
        <w:rPr>
          <w:rStyle w:val="VerbatimChar"/>
        </w:rPr>
        <w:t>name</w:t>
      </w:r>
      <w:r w:rsidRPr="00586BB7">
        <w:rPr>
          <w:rStyle w:val="VerbatimChar"/>
          <w:lang w:val="ru-RU"/>
        </w:rPr>
        <w:t>)</w:t>
      </w:r>
      <w:r w:rsidRPr="00586BB7">
        <w:rPr>
          <w:lang w:val="ru-RU"/>
        </w:rPr>
        <w:t xml:space="preserve"> поломает весь существующий код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На самом деле, бизнес-логика очень редко накладывает жесткие ограничения на количество экземпляров класса. Обычно это наши с вами уловки и попытки оправдать ошибки дизайна: обычно легче связать несколько кусков системы с помощью синглтонов, вместо того, чтобы изменить дизайн и передать классам лишь нужные зависимости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Очень часто в приложении используется несколько синглтонов, которые используют друг друга по цепочке: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5052060" cy="1851660"/>
            <wp:effectExtent l="0" t="0" r="0" b="0"/>
            <wp:docPr id="4" name="Picture 4" descr="D:\My Documents\Books\DesignPatternsBook\Part 2 - Creation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2 - Creation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Рисунок 1.4 - Типичная диаграмма приложения, использующего несколько Синглтонов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Данный дизайн легко упростить, заменив его композицией и созданием корневого объекта (</w:t>
      </w:r>
      <w:r>
        <w:rPr>
          <w:rStyle w:val="VerbatimChar"/>
        </w:rPr>
        <w:t>DataUploader</w:t>
      </w:r>
      <w:r w:rsidRPr="00586BB7">
        <w:rPr>
          <w:lang w:val="ru-RU"/>
        </w:rPr>
        <w:t xml:space="preserve">) в корне приложения - в классе </w:t>
      </w:r>
      <w:r>
        <w:rPr>
          <w:rStyle w:val="VerbatimChar"/>
        </w:rPr>
        <w:t>Program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2: </w:t>
      </w:r>
      <w:r w:rsidRPr="00586BB7">
        <w:rPr>
          <w:b/>
          <w:lang w:val="ru-RU"/>
        </w:rPr>
        <w:t>«… и представляет глобальную точку доступа.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Главная же проблема паттерна Синглтон заключается в том, что синглтон по своему определению является глобальной переменной, со всеми ее недостатками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обходимость конструктора по умолчанию</w:t>
      </w:r>
      <w:r w:rsidRPr="00586BB7">
        <w:rPr>
          <w:lang w:val="ru-RU"/>
        </w:rPr>
        <w:t>. В большинстве случаев создание экземпляра синглтона происходит ленивым образом, а это значит классу синглтона требуется конструктор по умолчанию. Это, в свою очередь, приводит к тому, что синглтону нельзя передать требуемые зависимости и он будет использовать другие глобальные объекты. В результате легко прийти к дизайну приложения, состоящего из набора глобальных объектов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явные зависимости</w:t>
      </w:r>
      <w:r w:rsidRPr="00586BB7">
        <w:rPr>
          <w:lang w:val="ru-RU"/>
        </w:rPr>
        <w:t xml:space="preserve">. Самый простой способ определить сложность класса - проанализировать список полей и аргументов конструктора. Если полей много </w:t>
      </w:r>
      <w:r w:rsidRPr="00586BB7">
        <w:rPr>
          <w:lang w:val="ru-RU"/>
        </w:rPr>
        <w:lastRenderedPageBreak/>
        <w:t>и/или конструктор принимает слишком большое число аргументов (больше 4-х?!), то это четко говорит, что класс сложный и с его дизайном что-то не так. Но что, если класс не содержит полей и не принимает никаких зависимостей через конструктор, но использует несколько синглтонов? Тогда, чтобы понять его сложность придется проанализировать все закрытые методы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Состояние</w:t>
      </w:r>
      <w:r w:rsidRPr="00586BB7">
        <w:rPr>
          <w:lang w:val="ru-RU"/>
        </w:rPr>
        <w:t>. Синг</w:t>
      </w:r>
      <w:r w:rsidR="00961785">
        <w:rPr>
          <w:lang w:val="ru-RU"/>
        </w:rPr>
        <w:t>л</w:t>
      </w:r>
      <w:r w:rsidRPr="00586BB7">
        <w:rPr>
          <w:lang w:val="ru-RU"/>
        </w:rPr>
        <w:t>тон с изменчивым состоянием является источником очень коварных ошибок. Внесение изменений в одной части системы может изменить работу произвольного числа модулей, у которых были определенные предположения относительно состояния синглтона. Синглтон может обладать невидимым состоянием, например, кешированием, но полноценной изменяемости нужно избегать всеми силами.</w:t>
      </w:r>
    </w:p>
    <w:p w:rsidR="00CF16DF" w:rsidRPr="00586BB7" w:rsidRDefault="00586BB7">
      <w:pPr>
        <w:pStyle w:val="Heading2"/>
        <w:rPr>
          <w:lang w:val="ru-RU"/>
        </w:rPr>
      </w:pPr>
      <w:bookmarkStart w:id="16" w:name="применимость.-паттерн-или-антипаттерн"/>
      <w:bookmarkEnd w:id="16"/>
      <w:r w:rsidRPr="00586BB7">
        <w:rPr>
          <w:lang w:val="ru-RU"/>
        </w:rPr>
        <w:t>Применимость. Паттерн или антипаттерн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Уже не для кого не секрет, что у синглтона достаточное количество недостатков, чтобы считать его не столько паттерном, сколько антипаттерном. Бездумное и бесконтрольное его использование однозначно приведет к проблемам сопровождения, но это не значит, что у него нет сферы применени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Синглтон без видимого состояния</w:t>
      </w:r>
      <w:r w:rsidRPr="00586BB7">
        <w:rPr>
          <w:lang w:val="ru-RU"/>
        </w:rPr>
        <w:t>. Нет ничего смертельного в использовании синглтона, через который можно получить доступ к стабильной справочной информации или некоторым утилитам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Настраиваемый контекст</w:t>
      </w:r>
      <w:r w:rsidRPr="00586BB7">
        <w:rPr>
          <w:lang w:val="ru-RU"/>
        </w:rPr>
        <w:t xml:space="preserve">. Аналогично, нет ничего смертельного в протаскивании инфраструктурных зависимостей 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>, т.е. использовать синглтон, возвращающий абстрактный класс или интерфейс, который можно установить в начале приложения или при инициализации юнит-теста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Минимальная область использования</w:t>
      </w:r>
      <w:r w:rsidRPr="00586BB7">
        <w:rPr>
          <w:lang w:val="ru-RU"/>
        </w:rPr>
        <w:t>. Ограничьте использование синглтона минимальным числом классов/модулей. Чем меньше у синглтона прямых пользователей, тем легче будет от него избавиться и перейти на более продуманную модель управления зависимостями. Помните, что чем больше у классов пользователей, тем сложнее его изменить. Если уж вы вынуждены использовать синглтон, возвращающий бизнес-объект, то пусть лишь несколько высокоуровневых классов-медиаторов используют синглтоны напрямую и передают его экземпляр в качестве зависимостей классам более низкого уровн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Сделайте использование синглтона явным</w:t>
      </w:r>
      <w:r w:rsidRPr="00586BB7">
        <w:rPr>
          <w:lang w:val="ru-RU"/>
        </w:rPr>
        <w:t>. Если передать зависимость через аргументы конструктора не удается, то сделайте использование синглтона явным. Вместо обращения к синглтону из нескольких методов, сделайте статическую переменную и проинициализируйте ее экземпляром синглтона:</w:t>
      </w:r>
    </w:p>
    <w:p w:rsidR="00CF16DF" w:rsidRPr="00586BB7" w:rsidRDefault="00961785">
      <w:pPr>
        <w:pStyle w:val="SourceCode"/>
        <w:rPr>
          <w:lang w:val="ru-RU"/>
        </w:rPr>
      </w:pPr>
      <w:r>
        <w:rPr>
          <w:rStyle w:val="VerbatimChar"/>
          <w:lang w:val="ru-RU"/>
        </w:rPr>
        <w:t>// Внутри класса, который использует синглтон</w:t>
      </w:r>
      <w:r>
        <w:rPr>
          <w:rStyle w:val="VerbatimChar"/>
          <w:lang w:val="ru-RU"/>
        </w:rPr>
        <w:br/>
      </w:r>
      <w:r w:rsidR="00586BB7" w:rsidRPr="00586BB7">
        <w:rPr>
          <w:rStyle w:val="VerbatimChar"/>
          <w:lang w:val="ru-RU"/>
        </w:rPr>
        <w:t>// Теперь тот факт, что мы используем синглтон становится явным</w:t>
      </w:r>
      <w:r w:rsidR="00586BB7" w:rsidRPr="00586BB7">
        <w:rPr>
          <w:lang w:val="ru-RU"/>
        </w:rPr>
        <w:br/>
      </w:r>
      <w:r>
        <w:rPr>
          <w:rStyle w:val="VerbatimChar"/>
        </w:rPr>
        <w:t>private</w:t>
      </w:r>
      <w:r w:rsidR="00586BB7" w:rsidRPr="00586BB7">
        <w:rPr>
          <w:rStyle w:val="VerbatimChar"/>
          <w:lang w:val="ru-RU"/>
        </w:rPr>
        <w:t xml:space="preserve"> </w:t>
      </w:r>
      <w:r w:rsidR="00586BB7">
        <w:rPr>
          <w:rStyle w:val="VerbatimChar"/>
        </w:rPr>
        <w:t>static</w:t>
      </w:r>
      <w:r w:rsidR="00586BB7" w:rsidRPr="00586BB7">
        <w:rPr>
          <w:rStyle w:val="VerbatimChar"/>
          <w:lang w:val="ru-RU"/>
        </w:rPr>
        <w:t xml:space="preserve"> </w:t>
      </w:r>
      <w:r w:rsidR="00586BB7">
        <w:rPr>
          <w:rStyle w:val="VerbatimChar"/>
        </w:rPr>
        <w:t>IRepository</w:t>
      </w:r>
      <w:r w:rsidR="00586BB7" w:rsidRPr="00586BB7">
        <w:rPr>
          <w:rStyle w:val="VerbatimChar"/>
          <w:lang w:val="ru-RU"/>
        </w:rPr>
        <w:t xml:space="preserve"> _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 xml:space="preserve"> = 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>.</w:t>
      </w:r>
      <w:r w:rsidR="00586BB7">
        <w:rPr>
          <w:rStyle w:val="VerbatimChar"/>
        </w:rPr>
        <w:t>Instance</w:t>
      </w:r>
      <w:r w:rsidR="00586BB7" w:rsidRPr="00586BB7">
        <w:rPr>
          <w:rStyle w:val="VerbatimChar"/>
          <w:lang w:val="ru-RU"/>
        </w:rPr>
        <w:t>;</w:t>
      </w:r>
      <w:r w:rsidR="00586BB7" w:rsidRPr="00586BB7">
        <w:rPr>
          <w:lang w:val="ru-RU"/>
        </w:rPr>
        <w:br/>
      </w:r>
    </w:p>
    <w:p w:rsidR="00CF16DF" w:rsidRDefault="00586BB7">
      <w:pPr>
        <w:rPr>
          <w:lang w:val="ru-RU"/>
        </w:rPr>
      </w:pPr>
      <w:r w:rsidRPr="00586BB7">
        <w:rPr>
          <w:lang w:val="ru-RU"/>
        </w:rPr>
        <w:lastRenderedPageBreak/>
        <w:t>Листинг 1.8 - Предпочтительное использование синглтонов</w:t>
      </w:r>
    </w:p>
    <w:p w:rsidR="00961785" w:rsidRPr="00586BB7" w:rsidRDefault="00961785">
      <w:pPr>
        <w:rPr>
          <w:lang w:val="ru-RU"/>
        </w:rPr>
      </w:pPr>
      <w:r w:rsidRPr="00961785">
        <w:rPr>
          <w:lang w:val="ru-RU"/>
        </w:rPr>
        <w:t xml:space="preserve">Так, по крайней мере, всем будет очевидно, что с дизайном </w:t>
      </w:r>
      <w:r>
        <w:rPr>
          <w:lang w:val="ru-RU"/>
        </w:rPr>
        <w:t>что</w:t>
      </w:r>
      <w:r w:rsidRPr="00961785">
        <w:rPr>
          <w:lang w:val="ru-RU"/>
        </w:rPr>
        <w:t xml:space="preserve">-то </w:t>
      </w:r>
      <w:r>
        <w:rPr>
          <w:lang w:val="ru-RU"/>
        </w:rPr>
        <w:t xml:space="preserve">не так </w:t>
      </w:r>
      <w:r w:rsidRPr="00961785">
        <w:rPr>
          <w:lang w:val="ru-RU"/>
        </w:rPr>
        <w:t>и нужно его менять.</w:t>
      </w:r>
    </w:p>
    <w:p w:rsidR="00CF16DF" w:rsidRPr="00586BB7" w:rsidRDefault="00586BB7">
      <w:pPr>
        <w:pStyle w:val="Heading2"/>
        <w:rPr>
          <w:lang w:val="ru-RU"/>
        </w:rPr>
      </w:pPr>
      <w:bookmarkStart w:id="17" w:name="примеры-синглтонов-в-.net-framework"/>
      <w:bookmarkEnd w:id="17"/>
      <w:r w:rsidRPr="00586BB7">
        <w:rPr>
          <w:lang w:val="ru-RU"/>
        </w:rPr>
        <w:t>Примеры синглтонов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1. Классические синглтоны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Большинство классических реализаций паттерна Синглтон в составе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 являются внутренними типами: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ServiceModel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Dispatcher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PeerValidationBehavior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NetworkingPerfCounters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Threading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TimerQueue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</w:t>
      </w:r>
      <w:r>
        <w:t>etc</w:t>
      </w:r>
      <w:r w:rsidRPr="00586BB7">
        <w:rPr>
          <w:lang w:val="ru-RU"/>
        </w:rPr>
        <w:t xml:space="preserve">. Довольно редкими примерами использования синглтонов в открытой части библиотек являются </w:t>
      </w:r>
      <w:r>
        <w:rPr>
          <w:rStyle w:val="VerbatimChar"/>
        </w:rPr>
        <w:t>SystemClock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из библиотеки </w:t>
      </w:r>
      <w:r>
        <w:t>NodaTime</w:t>
      </w:r>
      <w:r w:rsidRPr="00586BB7">
        <w:rPr>
          <w:lang w:val="ru-RU"/>
        </w:rPr>
        <w:t xml:space="preserve"> и </w:t>
      </w:r>
      <w:r>
        <w:rPr>
          <w:rStyle w:val="VerbatimChar"/>
        </w:rPr>
        <w:t>SqlClientFactory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2. Фасады в виде статических методов</w:t>
      </w:r>
      <w:r w:rsidRPr="00586BB7">
        <w:rPr>
          <w:lang w:val="ru-RU"/>
        </w:rPr>
        <w:t xml:space="preserve"> Примерами такого подхода могут служить </w:t>
      </w:r>
      <w:r>
        <w:rPr>
          <w:rStyle w:val="VerbatimChar"/>
        </w:rPr>
        <w:t>ThreadPool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QueueUserWorkItem</w:t>
      </w:r>
      <w:r w:rsidRPr="00586BB7">
        <w:rPr>
          <w:lang w:val="ru-RU"/>
        </w:rPr>
        <w:t xml:space="preserve">, </w:t>
      </w:r>
      <w:r>
        <w:rPr>
          <w:rStyle w:val="VerbatimChar"/>
        </w:rPr>
        <w:t>log</w:t>
      </w:r>
      <w:r w:rsidRPr="00586BB7">
        <w:rPr>
          <w:rStyle w:val="VerbatimChar"/>
          <w:lang w:val="ru-RU"/>
        </w:rPr>
        <w:t>4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LogManager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GetLogger</w:t>
      </w:r>
      <w:r w:rsidRPr="00586BB7">
        <w:rPr>
          <w:lang w:val="ru-RU"/>
        </w:rPr>
        <w:t xml:space="preserve"> </w:t>
      </w:r>
      <w:r>
        <w:t>etc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3. Примеры конфигурируемых синглтонов (</w:t>
      </w:r>
      <w:r>
        <w:rPr>
          <w:b/>
        </w:rPr>
        <w:t>a</w:t>
      </w:r>
      <w:r w:rsidRPr="00586BB7">
        <w:rPr>
          <w:b/>
          <w:lang w:val="ru-RU"/>
        </w:rPr>
        <w:t>.</w:t>
      </w:r>
      <w:r>
        <w:rPr>
          <w:b/>
        </w:rPr>
        <w:t>k</w:t>
      </w:r>
      <w:r w:rsidRPr="00586BB7">
        <w:rPr>
          <w:b/>
          <w:lang w:val="ru-RU"/>
        </w:rPr>
        <w:t>.</w:t>
      </w:r>
      <w:r>
        <w:rPr>
          <w:b/>
        </w:rPr>
        <w:t>a</w:t>
      </w:r>
      <w:r w:rsidRPr="00586BB7">
        <w:rPr>
          <w:b/>
          <w:lang w:val="ru-RU"/>
        </w:rPr>
        <w:t xml:space="preserve">. </w:t>
      </w:r>
      <w:r>
        <w:rPr>
          <w:b/>
        </w:rPr>
        <w:t>Ambient</w:t>
      </w:r>
      <w:r w:rsidRPr="00586BB7">
        <w:rPr>
          <w:b/>
          <w:lang w:val="ru-RU"/>
        </w:rPr>
        <w:t xml:space="preserve"> </w:t>
      </w:r>
      <w:r>
        <w:rPr>
          <w:b/>
        </w:rPr>
        <w:t>Context</w:t>
      </w:r>
      <w:r w:rsidRPr="00586BB7">
        <w:rPr>
          <w:b/>
          <w:lang w:val="ru-RU"/>
        </w:rPr>
        <w:t>)</w:t>
      </w:r>
      <w:r w:rsidRPr="00586BB7">
        <w:rPr>
          <w:lang w:val="ru-RU"/>
        </w:rPr>
        <w:t xml:space="preserve"> А вот примеров облегченного синглтона на удивление много: </w:t>
      </w:r>
      <w:r>
        <w:rPr>
          <w:rStyle w:val="VerbatimChar"/>
        </w:rPr>
        <w:t>AppDomain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Domain</w:t>
      </w:r>
      <w:r w:rsidRPr="00586BB7">
        <w:rPr>
          <w:lang w:val="ru-RU"/>
        </w:rPr>
        <w:t xml:space="preserve">, </w:t>
      </w:r>
      <w:r>
        <w:rPr>
          <w:rStyle w:val="VerbatimChar"/>
        </w:rPr>
        <w:t>Thread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Thread</w:t>
      </w:r>
      <w:r w:rsidRPr="00586BB7">
        <w:rPr>
          <w:lang w:val="ru-RU"/>
        </w:rPr>
        <w:t xml:space="preserve">, </w:t>
      </w:r>
      <w:r>
        <w:rPr>
          <w:rStyle w:val="VerbatimChar"/>
        </w:rPr>
        <w:t>SynchronizationContext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r>
        <w:rPr>
          <w:rStyle w:val="VerbatimChar"/>
        </w:rPr>
        <w:t>TaskSceduler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Defult</w:t>
      </w:r>
      <w:r w:rsidRPr="00586BB7">
        <w:rPr>
          <w:lang w:val="ru-RU"/>
        </w:rPr>
        <w:t xml:space="preserve">, </w:t>
      </w:r>
      <w:r>
        <w:rPr>
          <w:rStyle w:val="VerbatimChar"/>
        </w:rPr>
        <w:t>For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ActiveForm</w:t>
      </w:r>
      <w:r w:rsidRPr="00586BB7">
        <w:rPr>
          <w:lang w:val="ru-RU"/>
        </w:rPr>
        <w:t xml:space="preserve">, </w:t>
      </w:r>
      <w:r>
        <w:rPr>
          <w:rStyle w:val="VerbatimChar"/>
        </w:rPr>
        <w:t>HttpContext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r>
        <w:rPr>
          <w:rStyle w:val="VerbatimChar"/>
        </w:rPr>
        <w:t>OperationContext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 </w:t>
      </w:r>
      <w:r>
        <w:t>etc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обальный контекст также часто применяется и в других библиотеках: </w:t>
      </w:r>
      <w:r>
        <w:t>ASP</w:t>
      </w:r>
      <w:r w:rsidRPr="00586BB7">
        <w:rPr>
          <w:lang w:val="ru-RU"/>
        </w:rPr>
        <w:t>.</w:t>
      </w:r>
      <w:r>
        <w:t>NET</w:t>
      </w:r>
      <w:r w:rsidRPr="00586BB7">
        <w:rPr>
          <w:lang w:val="ru-RU"/>
        </w:rPr>
        <w:t xml:space="preserve"> </w:t>
      </w:r>
      <w:r>
        <w:t>MVC</w:t>
      </w:r>
      <w:r w:rsidRPr="00586BB7">
        <w:rPr>
          <w:lang w:val="ru-RU"/>
        </w:rPr>
        <w:t xml:space="preserve">: </w:t>
      </w:r>
      <w:r>
        <w:rPr>
          <w:rStyle w:val="VerbatimChar"/>
        </w:rPr>
        <w:t>ControllerBuilder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; </w:t>
      </w:r>
      <w:r>
        <w:t>Entity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: </w:t>
      </w:r>
      <w:r>
        <w:rPr>
          <w:rStyle w:val="VerbatimChar"/>
        </w:rPr>
        <w:t>Database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SetInitializer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Приведенные примеры показывают, что синглтоны в чистом виде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, и вообще в библиотеках, практически не применяются; они присутствуют в виде деталей реализации, но очень редко «торчат наружу» в виде открытых классов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о вполне логично, поскольку чистыми синглтонами тяжело пользоваться и они делают дизайн чрезмерно жестким. Поэтому классические синглтоны обычно прячутся за фасадными классами (типа </w:t>
      </w:r>
      <w:r>
        <w:rPr>
          <w:rStyle w:val="VerbatimChar"/>
        </w:rPr>
        <w:t>ThreadPool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QueueUserWorkItem</w:t>
      </w:r>
      <w:r w:rsidRPr="00586BB7">
        <w:rPr>
          <w:lang w:val="ru-RU"/>
        </w:rPr>
        <w:t xml:space="preserve">) или же используется изменяемая версия синглтона (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>) для протаскивания некоторых зависимостей через разные уровни фреймворка или приложения.</w:t>
      </w:r>
    </w:p>
    <w:p w:rsidR="00CF16DF" w:rsidRDefault="00586BB7">
      <w:pPr>
        <w:pStyle w:val="Heading2"/>
      </w:pPr>
      <w:bookmarkStart w:id="18" w:name="дополнительные-ссылки"/>
      <w:bookmarkEnd w:id="18"/>
      <w:r>
        <w:t>Дополнительные ссылки</w:t>
      </w:r>
    </w:p>
    <w:p w:rsidR="00CF16DF" w:rsidRDefault="00586BB7">
      <w:pPr>
        <w:pStyle w:val="Compact"/>
        <w:numPr>
          <w:ilvl w:val="0"/>
          <w:numId w:val="8"/>
        </w:numPr>
      </w:pPr>
      <w:r>
        <w:t>Jon Skeet "Implementing the Singleton Pattern in C#" - http://csharpindepth.com/articles/general/singleton.aspx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синглтонах и статических конструкторах" - </w:t>
      </w:r>
      <w:r>
        <w:t>http</w:t>
      </w:r>
      <w:r w:rsidRPr="00586BB7">
        <w:rPr>
          <w:lang w:val="ru-RU"/>
        </w:rPr>
        <w:t>://</w:t>
      </w:r>
      <w:r>
        <w:t>sergeyteplyakov</w:t>
      </w:r>
      <w:r w:rsidRPr="00586BB7">
        <w:rPr>
          <w:lang w:val="ru-RU"/>
        </w:rPr>
        <w:t>.</w:t>
      </w:r>
      <w:r>
        <w:t>blogspot</w:t>
      </w:r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1/08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времени вызова статических конструкторов" - </w:t>
      </w:r>
      <w:r>
        <w:t>http</w:t>
      </w:r>
      <w:r w:rsidRPr="00586BB7">
        <w:rPr>
          <w:lang w:val="ru-RU"/>
        </w:rPr>
        <w:t>://</w:t>
      </w:r>
      <w:r>
        <w:t>sergeyteplyakov</w:t>
      </w:r>
      <w:r w:rsidRPr="00586BB7">
        <w:rPr>
          <w:lang w:val="ru-RU"/>
        </w:rPr>
        <w:t>.</w:t>
      </w:r>
      <w:r>
        <w:t>blogspot</w:t>
      </w:r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7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lastRenderedPageBreak/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Цикл статей об управлении зависимостями - </w:t>
      </w:r>
      <w:r>
        <w:t>http</w:t>
      </w:r>
      <w:r w:rsidRPr="00586BB7">
        <w:rPr>
          <w:lang w:val="ru-RU"/>
        </w:rPr>
        <w:t>://</w:t>
      </w:r>
      <w:r>
        <w:t>sergeyteplyakov</w:t>
      </w:r>
      <w:r w:rsidRPr="00586BB7">
        <w:rPr>
          <w:lang w:val="ru-RU"/>
        </w:rPr>
        <w:t>.</w:t>
      </w:r>
      <w:r>
        <w:t>blogspot</w:t>
      </w:r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10/</w:t>
      </w:r>
      <w:r>
        <w:t>articles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r>
        <w:t>dependency</w:t>
      </w:r>
      <w:r w:rsidRPr="00586BB7">
        <w:rPr>
          <w:lang w:val="ru-RU"/>
        </w:rPr>
        <w:t>_</w:t>
      </w:r>
      <w:r>
        <w:t>management</w:t>
      </w:r>
      <w:r w:rsidRPr="00586BB7">
        <w:rPr>
          <w:lang w:val="ru-RU"/>
        </w:rPr>
        <w:t>.</w:t>
      </w:r>
    </w:p>
    <w:p w:rsidR="00CF16DF" w:rsidRDefault="00586BB7">
      <w:pPr>
        <w:pStyle w:val="Compact"/>
        <w:numPr>
          <w:ilvl w:val="0"/>
          <w:numId w:val="8"/>
        </w:numPr>
      </w:pPr>
      <w:r>
        <w:t>Игорь Островский, "The C# Memory Model in Theory and Practice" MSDN Magazine, Декабрь 2012</w:t>
      </w:r>
    </w:p>
    <w:sectPr w:rsidR="00CF16D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B583ED"/>
    <w:multiLevelType w:val="multilevel"/>
    <w:tmpl w:val="F278AA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881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C75223C"/>
    <w:multiLevelType w:val="multilevel"/>
    <w:tmpl w:val="6DC8F45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A870CB"/>
    <w:multiLevelType w:val="hybridMultilevel"/>
    <w:tmpl w:val="C0D683F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D04259"/>
    <w:multiLevelType w:val="hybridMultilevel"/>
    <w:tmpl w:val="28E89A4E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6608A8"/>
    <w:multiLevelType w:val="multilevel"/>
    <w:tmpl w:val="5D563E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5AA75C3"/>
    <w:multiLevelType w:val="hybridMultilevel"/>
    <w:tmpl w:val="4E34809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003064"/>
    <w:multiLevelType w:val="multilevel"/>
    <w:tmpl w:val="FB906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E3AD8"/>
    <w:rsid w:val="0030234C"/>
    <w:rsid w:val="004409D7"/>
    <w:rsid w:val="004E29B3"/>
    <w:rsid w:val="00586BB7"/>
    <w:rsid w:val="00590D07"/>
    <w:rsid w:val="007439E9"/>
    <w:rsid w:val="00784D58"/>
    <w:rsid w:val="0083148D"/>
    <w:rsid w:val="008D6863"/>
    <w:rsid w:val="00961785"/>
    <w:rsid w:val="00B86B75"/>
    <w:rsid w:val="00BC48D5"/>
    <w:rsid w:val="00C36279"/>
    <w:rsid w:val="00CF16DF"/>
    <w:rsid w:val="00E315A3"/>
    <w:rsid w:val="00F411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8AF645-C5CC-4664-90B2-7EEBD988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86B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3</Pages>
  <Words>3115</Words>
  <Characters>17762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8</cp:revision>
  <dcterms:created xsi:type="dcterms:W3CDTF">2015-01-08T06:42:00Z</dcterms:created>
  <dcterms:modified xsi:type="dcterms:W3CDTF">2015-01-09T21:47:00Z</dcterms:modified>
</cp:coreProperties>
</file>